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EFC878" w14:textId="7EC24EAD" w:rsidR="00F77588" w:rsidRPr="00540D55" w:rsidRDefault="004E72E5" w:rsidP="00034DCD">
      <w:pPr>
        <w:pStyle w:val="Nzev"/>
        <w:jc w:val="center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15</w:t>
      </w:r>
      <w:r w:rsidR="00A335D6" w:rsidRPr="00540D55">
        <w:rPr>
          <w:rFonts w:asciiTheme="minorHAnsi" w:hAnsiTheme="minorHAnsi" w:cstheme="minorHAnsi"/>
          <w:b/>
          <w:bCs/>
        </w:rPr>
        <w:t>.</w:t>
      </w:r>
      <w:r w:rsidR="005733D7">
        <w:rPr>
          <w:rFonts w:asciiTheme="minorHAnsi" w:hAnsiTheme="minorHAnsi" w:cstheme="minorHAnsi"/>
          <w:b/>
          <w:bCs/>
        </w:rPr>
        <w:t xml:space="preserve"> </w:t>
      </w:r>
      <w:r w:rsidR="00A335D6" w:rsidRPr="00540D55">
        <w:rPr>
          <w:rFonts w:asciiTheme="minorHAnsi" w:hAnsiTheme="minorHAnsi" w:cstheme="minorHAnsi"/>
          <w:b/>
          <w:bCs/>
        </w:rPr>
        <w:t>10.</w:t>
      </w:r>
      <w:r w:rsidR="005733D7">
        <w:rPr>
          <w:rFonts w:asciiTheme="minorHAnsi" w:hAnsiTheme="minorHAnsi" w:cstheme="minorHAnsi"/>
          <w:b/>
          <w:bCs/>
        </w:rPr>
        <w:t xml:space="preserve"> </w:t>
      </w:r>
      <w:r w:rsidR="00A335D6" w:rsidRPr="00540D55">
        <w:rPr>
          <w:rFonts w:asciiTheme="minorHAnsi" w:hAnsiTheme="minorHAnsi" w:cstheme="minorHAnsi"/>
          <w:b/>
          <w:bCs/>
        </w:rPr>
        <w:t xml:space="preserve">2020, </w:t>
      </w:r>
      <w:r>
        <w:rPr>
          <w:rFonts w:asciiTheme="minorHAnsi" w:hAnsiTheme="minorHAnsi" w:cstheme="minorHAnsi"/>
          <w:b/>
          <w:bCs/>
        </w:rPr>
        <w:t>3</w:t>
      </w:r>
      <w:r w:rsidR="00A335D6" w:rsidRPr="00540D55">
        <w:rPr>
          <w:rFonts w:asciiTheme="minorHAnsi" w:hAnsiTheme="minorHAnsi" w:cstheme="minorHAnsi"/>
          <w:b/>
          <w:bCs/>
        </w:rPr>
        <w:t xml:space="preserve">. hodina, </w:t>
      </w:r>
      <w:r>
        <w:rPr>
          <w:rFonts w:asciiTheme="minorHAnsi" w:hAnsiTheme="minorHAnsi" w:cstheme="minorHAnsi"/>
          <w:b/>
          <w:bCs/>
        </w:rPr>
        <w:t>2</w:t>
      </w:r>
      <w:r w:rsidR="00A335D6" w:rsidRPr="00540D55">
        <w:rPr>
          <w:rFonts w:asciiTheme="minorHAnsi" w:hAnsiTheme="minorHAnsi" w:cstheme="minorHAnsi"/>
          <w:b/>
          <w:bCs/>
        </w:rPr>
        <w:t>. zápis</w:t>
      </w:r>
    </w:p>
    <w:p w14:paraId="2F555DE0" w14:textId="00B2503B" w:rsidR="00BC049D" w:rsidRPr="00817D1C" w:rsidRDefault="004E72E5" w:rsidP="001F35F2">
      <w:pPr>
        <w:pStyle w:val="Nadpis1"/>
        <w:spacing w:before="0"/>
        <w:rPr>
          <w:rFonts w:asciiTheme="minorHAnsi" w:hAnsiTheme="minorHAnsi" w:cstheme="minorHAnsi"/>
          <w:b/>
          <w:bCs/>
          <w:color w:val="EF075F" w:themeColor="accent2"/>
        </w:rPr>
      </w:pPr>
      <w:r>
        <w:rPr>
          <w:rFonts w:asciiTheme="minorHAnsi" w:hAnsiTheme="minorHAnsi" w:cstheme="minorHAnsi"/>
          <w:b/>
          <w:bCs/>
          <w:color w:val="EF075F" w:themeColor="accent2"/>
        </w:rPr>
        <w:t xml:space="preserve">Úvodní informace </w:t>
      </w:r>
      <w:r w:rsidR="007215A0" w:rsidRPr="00817D1C">
        <w:rPr>
          <w:rFonts w:asciiTheme="minorHAnsi" w:hAnsiTheme="minorHAnsi" w:cstheme="minorHAnsi"/>
          <w:b/>
          <w:bCs/>
          <w:color w:val="EF075F" w:themeColor="accent2"/>
        </w:rPr>
        <w:t xml:space="preserve"> </w:t>
      </w:r>
    </w:p>
    <w:p w14:paraId="54AFF9E5" w14:textId="69FAB462" w:rsidR="002F0106" w:rsidRPr="004E72E5" w:rsidRDefault="002F0106" w:rsidP="002F0106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4E72E5">
        <w:rPr>
          <w:b/>
          <w:bCs/>
          <w:noProof/>
        </w:rPr>
        <w:t xml:space="preserve">Shrnutí minulé hodiny </w:t>
      </w:r>
    </w:p>
    <w:p w14:paraId="58CA5831" w14:textId="44CCDFC6" w:rsidR="004E72E5" w:rsidRDefault="004E72E5" w:rsidP="002F0106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Doplnění organizačních záležitostí</w:t>
      </w:r>
    </w:p>
    <w:p w14:paraId="02B193DD" w14:textId="5E0D71B5" w:rsidR="004E72E5" w:rsidRDefault="005733D7" w:rsidP="002F0106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Vyzkoušení nových věcí v ZOOM</w:t>
      </w:r>
      <w:r w:rsidR="004E72E5">
        <w:rPr>
          <w:noProof/>
        </w:rPr>
        <w:t>u</w:t>
      </w:r>
    </w:p>
    <w:p w14:paraId="51E6FA2D" w14:textId="24FEA9F1" w:rsidR="002F0106" w:rsidRDefault="004E72E5" w:rsidP="002F0106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Představování novinek ze světa neslyšících – aktuality patřily k různým tematickým okruhům</w:t>
      </w:r>
      <w:r w:rsidR="002F0106">
        <w:rPr>
          <w:noProof/>
        </w:rPr>
        <w:t xml:space="preserve"> </w:t>
      </w:r>
    </w:p>
    <w:p w14:paraId="2B0A7513" w14:textId="25F8089F" w:rsidR="00817D1C" w:rsidRPr="00817D1C" w:rsidRDefault="004E72E5" w:rsidP="00817D1C">
      <w:pPr>
        <w:pStyle w:val="Odstavecseseznamem"/>
        <w:numPr>
          <w:ilvl w:val="0"/>
          <w:numId w:val="3"/>
        </w:numPr>
        <w:rPr>
          <w:b/>
          <w:bCs/>
          <w:noProof/>
        </w:rPr>
      </w:pPr>
      <w:r>
        <w:rPr>
          <w:b/>
          <w:bCs/>
          <w:noProof/>
        </w:rPr>
        <w:t xml:space="preserve">Jaké byly na dnešní hodinu domácí úkoly? </w:t>
      </w:r>
    </w:p>
    <w:p w14:paraId="06AF38F1" w14:textId="364F8FCE" w:rsidR="00817D1C" w:rsidRDefault="004E72E5" w:rsidP="00817D1C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Přehledně graficky </w:t>
      </w:r>
      <w:r w:rsidR="00817D1C">
        <w:rPr>
          <w:noProof/>
        </w:rPr>
        <w:t xml:space="preserve"> </w:t>
      </w:r>
      <w:r>
        <w:rPr>
          <w:noProof/>
        </w:rPr>
        <w:t xml:space="preserve">zpracovat informace, které nám poskytla paní doktorka Hudáková </w:t>
      </w:r>
    </w:p>
    <w:p w14:paraId="2759AD06" w14:textId="766D8EAF" w:rsidR="004E72E5" w:rsidRDefault="004E72E5" w:rsidP="00817D1C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Najít nějaký článek/informaci o tom, jak COVID-19 ovlivnil neslyšící – prezentovat to zajímavou formou, připravit pro ostatní nějakou aktivitu </w:t>
      </w:r>
    </w:p>
    <w:p w14:paraId="19C0C238" w14:textId="1BBE1EAD" w:rsidR="004E72E5" w:rsidRDefault="004E72E5" w:rsidP="004E72E5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Dobrovolný úkol: podívat se na INSPO </w:t>
      </w:r>
    </w:p>
    <w:p w14:paraId="79AEB6DE" w14:textId="6407C942" w:rsidR="006C14D2" w:rsidRDefault="004E72E5" w:rsidP="004E72E5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 xml:space="preserve">Proč je dobré se podívat na záznam z INSPA? </w:t>
      </w:r>
    </w:p>
    <w:p w14:paraId="1DB3E931" w14:textId="2725151C" w:rsidR="004E72E5" w:rsidRDefault="004E72E5" w:rsidP="004E72E5">
      <w:pPr>
        <w:pStyle w:val="Odstavecseseznamem"/>
        <w:numPr>
          <w:ilvl w:val="3"/>
          <w:numId w:val="3"/>
        </w:numPr>
        <w:rPr>
          <w:noProof/>
        </w:rPr>
      </w:pPr>
      <w:r>
        <w:rPr>
          <w:noProof/>
        </w:rPr>
        <w:t xml:space="preserve">Můžeme vidět, jak probíhá komunikace online, která je přístupná neslyšícím, ohluchlým, nevidomým </w:t>
      </w:r>
      <w:r w:rsidR="005733D7">
        <w:rPr>
          <w:noProof/>
        </w:rPr>
        <w:t xml:space="preserve">lidem </w:t>
      </w:r>
      <w:r>
        <w:rPr>
          <w:noProof/>
        </w:rPr>
        <w:t xml:space="preserve">apod. </w:t>
      </w:r>
    </w:p>
    <w:p w14:paraId="22B62072" w14:textId="584455A4" w:rsidR="004E72E5" w:rsidRDefault="004E72E5" w:rsidP="004E72E5">
      <w:pPr>
        <w:pStyle w:val="Odstavecseseznamem"/>
        <w:numPr>
          <w:ilvl w:val="3"/>
          <w:numId w:val="3"/>
        </w:numPr>
        <w:rPr>
          <w:noProof/>
        </w:rPr>
      </w:pPr>
      <w:r>
        <w:rPr>
          <w:noProof/>
        </w:rPr>
        <w:t>Můžeme se dozvědět nové a zajímavé informace</w:t>
      </w:r>
    </w:p>
    <w:p w14:paraId="5096674B" w14:textId="318481BE" w:rsidR="00335565" w:rsidRDefault="00335565" w:rsidP="00335565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Zajímavé aplikace/asistivní technologie pro nevidomé </w:t>
      </w:r>
    </w:p>
    <w:p w14:paraId="0159345A" w14:textId="0D938EEB" w:rsidR="00335565" w:rsidRDefault="00335565" w:rsidP="00335565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OrCam</w:t>
      </w:r>
    </w:p>
    <w:p w14:paraId="70DE8EDB" w14:textId="4372181C" w:rsidR="00335565" w:rsidRDefault="00335565" w:rsidP="00335565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BeMyEyes</w:t>
      </w:r>
    </w:p>
    <w:p w14:paraId="791CA869" w14:textId="28A1A5AE" w:rsidR="00335565" w:rsidRDefault="00335565" w:rsidP="00335565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>Rozdíl mezi kompenzační pomůckou a asistivní technologií</w:t>
      </w:r>
    </w:p>
    <w:p w14:paraId="04E2A70D" w14:textId="2882FEAC" w:rsidR="00335565" w:rsidRDefault="00335565" w:rsidP="00335565">
      <w:pPr>
        <w:pStyle w:val="Odstavecseseznamem"/>
        <w:numPr>
          <w:ilvl w:val="1"/>
          <w:numId w:val="3"/>
        </w:numPr>
        <w:rPr>
          <w:noProof/>
        </w:rPr>
      </w:pPr>
      <w:r w:rsidRPr="00335565">
        <w:rPr>
          <w:b/>
          <w:bCs/>
          <w:noProof/>
        </w:rPr>
        <w:t>Kompenzační pomůcka</w:t>
      </w:r>
      <w:r>
        <w:rPr>
          <w:noProof/>
        </w:rPr>
        <w:t xml:space="preserve"> = náhrada něčeho (např. invalidní vozík)</w:t>
      </w:r>
    </w:p>
    <w:p w14:paraId="3E1D81FD" w14:textId="51BDE969" w:rsidR="00335565" w:rsidRDefault="005733D7" w:rsidP="00335565">
      <w:pPr>
        <w:pStyle w:val="Odstavecseseznamem"/>
        <w:numPr>
          <w:ilvl w:val="1"/>
          <w:numId w:val="3"/>
        </w:numPr>
        <w:rPr>
          <w:noProof/>
        </w:rPr>
      </w:pPr>
      <w:r>
        <w:rPr>
          <w:b/>
          <w:bCs/>
          <w:noProof/>
        </w:rPr>
        <w:t>Asis</w:t>
      </w:r>
      <w:r w:rsidR="00335565" w:rsidRPr="00335565">
        <w:rPr>
          <w:b/>
          <w:bCs/>
          <w:noProof/>
        </w:rPr>
        <w:t>t</w:t>
      </w:r>
      <w:r>
        <w:rPr>
          <w:b/>
          <w:bCs/>
          <w:noProof/>
        </w:rPr>
        <w:t>i</w:t>
      </w:r>
      <w:r w:rsidR="00335565" w:rsidRPr="00335565">
        <w:rPr>
          <w:b/>
          <w:bCs/>
          <w:noProof/>
        </w:rPr>
        <w:t>vní technologie</w:t>
      </w:r>
      <w:r w:rsidR="00335565">
        <w:rPr>
          <w:noProof/>
        </w:rPr>
        <w:t xml:space="preserve"> = pomáhá nám něco udělat (např. technologie, která mi pomáhá otevřít dveře, aniž bych se jich dotkla)</w:t>
      </w:r>
    </w:p>
    <w:p w14:paraId="321350EE" w14:textId="277F90B5" w:rsidR="004841CF" w:rsidRPr="004841CF" w:rsidRDefault="004841CF" w:rsidP="004841CF">
      <w:pPr>
        <w:pStyle w:val="Odstavecseseznamem"/>
        <w:numPr>
          <w:ilvl w:val="2"/>
          <w:numId w:val="3"/>
        </w:numPr>
        <w:rPr>
          <w:noProof/>
        </w:rPr>
      </w:pPr>
      <w:r w:rsidRPr="004841CF">
        <w:rPr>
          <w:noProof/>
        </w:rPr>
        <w:t>I v našem počítači je spousta asisitivních technologií – čtení ve Wordu, zvětš</w:t>
      </w:r>
      <w:r>
        <w:rPr>
          <w:noProof/>
        </w:rPr>
        <w:t>ení</w:t>
      </w:r>
      <w:r w:rsidRPr="004841CF">
        <w:rPr>
          <w:noProof/>
        </w:rPr>
        <w:t xml:space="preserve"> písma</w:t>
      </w:r>
    </w:p>
    <w:p w14:paraId="14E65DC5" w14:textId="34404CA3" w:rsidR="00335565" w:rsidRDefault="004841CF" w:rsidP="004841CF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Ono to ale vždy záleží na pohledu konkrétního člověka – jestli něco (např. hluchotu) vnímáme jako deficit</w:t>
      </w:r>
      <w:r w:rsidR="005733D7">
        <w:rPr>
          <w:noProof/>
        </w:rPr>
        <w:t>,</w:t>
      </w:r>
      <w:r>
        <w:rPr>
          <w:noProof/>
        </w:rPr>
        <w:t xml:space="preserve"> nebo ne</w:t>
      </w:r>
      <w:r w:rsidR="005733D7">
        <w:rPr>
          <w:noProof/>
        </w:rPr>
        <w:t xml:space="preserve"> </w:t>
      </w:r>
      <w:r w:rsidR="005733D7">
        <w:rPr>
          <w:noProof/>
        </w:rPr>
        <w:sym w:font="Symbol" w:char="F0AE"/>
      </w:r>
      <w:r w:rsidR="005733D7">
        <w:rPr>
          <w:noProof/>
        </w:rPr>
        <w:t xml:space="preserve"> označování lidí, věcí, SW…, s kterými různí lidé pracují (např. kompenzační pomůcky x služba x asistivní technologie)</w:t>
      </w:r>
      <w:r>
        <w:rPr>
          <w:noProof/>
        </w:rPr>
        <w:t xml:space="preserve"> </w:t>
      </w:r>
    </w:p>
    <w:p w14:paraId="666F81D1" w14:textId="2ADEC79B" w:rsidR="00C04EBD" w:rsidRPr="00817D1C" w:rsidRDefault="00817D1C" w:rsidP="001F35F2">
      <w:pPr>
        <w:pStyle w:val="Nadpis1"/>
        <w:numPr>
          <w:ilvl w:val="0"/>
          <w:numId w:val="7"/>
        </w:numPr>
        <w:spacing w:before="120"/>
        <w:ind w:left="357" w:hanging="357"/>
        <w:rPr>
          <w:rFonts w:asciiTheme="minorHAnsi" w:hAnsiTheme="minorHAnsi" w:cstheme="minorHAnsi"/>
          <w:b/>
          <w:bCs/>
          <w:color w:val="EF075F" w:themeColor="accent2"/>
        </w:rPr>
      </w:pPr>
      <w:r w:rsidRPr="00817D1C">
        <w:rPr>
          <w:rFonts w:asciiTheme="minorHAnsi" w:hAnsiTheme="minorHAnsi" w:cstheme="minorHAnsi"/>
          <w:b/>
          <w:bCs/>
          <w:color w:val="EF075F" w:themeColor="accent2"/>
        </w:rPr>
        <w:t xml:space="preserve">aktivita: </w:t>
      </w:r>
      <w:r w:rsidR="004841CF">
        <w:rPr>
          <w:rFonts w:asciiTheme="minorHAnsi" w:hAnsiTheme="minorHAnsi" w:cstheme="minorHAnsi"/>
          <w:b/>
          <w:bCs/>
          <w:color w:val="EF075F" w:themeColor="accent2"/>
        </w:rPr>
        <w:t>Ukázka gra</w:t>
      </w:r>
      <w:r w:rsidR="005733D7">
        <w:rPr>
          <w:rFonts w:asciiTheme="minorHAnsi" w:hAnsiTheme="minorHAnsi" w:cstheme="minorHAnsi"/>
          <w:b/>
          <w:bCs/>
          <w:color w:val="EF075F" w:themeColor="accent2"/>
        </w:rPr>
        <w:t>fického zpracování informací od dr. Hudákové o dětských knihách přeložených do mnoha mluvených i znakových jazyků (všechny „výtvory“ jsou v Moodlu)</w:t>
      </w:r>
    </w:p>
    <w:p w14:paraId="3589CBAB" w14:textId="5F4E9099" w:rsidR="00C04EBD" w:rsidRPr="004F5139" w:rsidRDefault="004841CF" w:rsidP="004F5139">
      <w:pPr>
        <w:pStyle w:val="Odstavecseseznamem"/>
        <w:numPr>
          <w:ilvl w:val="0"/>
          <w:numId w:val="3"/>
        </w:numPr>
        <w:rPr>
          <w:color w:val="0070C0"/>
        </w:rPr>
      </w:pPr>
      <w:r>
        <w:rPr>
          <w:noProof/>
        </w:rPr>
        <w:t>Werča</w:t>
      </w:r>
      <w:r w:rsidR="008F77E4">
        <w:rPr>
          <w:noProof/>
        </w:rPr>
        <w:t xml:space="preserve"> </w:t>
      </w:r>
      <w:r w:rsidR="008F77E4">
        <w:t>– grafika vytvořená v programu canva.com</w:t>
      </w:r>
      <w:r w:rsidR="00817D1C">
        <w:t xml:space="preserve"> </w:t>
      </w:r>
      <w:r w:rsidR="008F77E4">
        <w:t xml:space="preserve">– téma: </w:t>
      </w:r>
      <w:r w:rsidR="008F77E4" w:rsidRPr="008F77E4">
        <w:rPr>
          <w:b/>
          <w:bCs/>
          <w:noProof/>
        </w:rPr>
        <w:t>koronavirus</w:t>
      </w:r>
      <w:r w:rsidR="008F77E4" w:rsidRPr="008F77E4">
        <w:rPr>
          <w:b/>
          <w:bCs/>
        </w:rPr>
        <w:t xml:space="preserve"> a děti</w:t>
      </w:r>
    </w:p>
    <w:p w14:paraId="38BD8554" w14:textId="32F99B6F" w:rsidR="004F14CD" w:rsidRPr="008F77E4" w:rsidRDefault="008F77E4" w:rsidP="00817D1C">
      <w:pPr>
        <w:pStyle w:val="Odstavecseseznamem"/>
        <w:numPr>
          <w:ilvl w:val="0"/>
          <w:numId w:val="3"/>
        </w:numPr>
      </w:pPr>
      <w:r>
        <w:t xml:space="preserve">Hanka – </w:t>
      </w:r>
      <w:r>
        <w:rPr>
          <w:b/>
          <w:bCs/>
          <w:noProof/>
        </w:rPr>
        <w:t xml:space="preserve">prezentace, která sděluje, že existuje kniha pro děti o koronaviru </w:t>
      </w:r>
    </w:p>
    <w:p w14:paraId="4350CD55" w14:textId="7FBD8CED" w:rsidR="008F77E4" w:rsidRDefault="008F77E4" w:rsidP="008F77E4">
      <w:pPr>
        <w:pStyle w:val="Odstavecseseznamem"/>
        <w:numPr>
          <w:ilvl w:val="1"/>
          <w:numId w:val="3"/>
        </w:numPr>
        <w:rPr>
          <w:noProof/>
        </w:rPr>
      </w:pPr>
      <w:r>
        <w:t xml:space="preserve">Zajímavost: knihu ilustrovala paní, která vytvořila i britskou pohádku o </w:t>
      </w:r>
      <w:r>
        <w:rPr>
          <w:noProof/>
        </w:rPr>
        <w:t>Gruffalovi</w:t>
      </w:r>
    </w:p>
    <w:p w14:paraId="220C560B" w14:textId="77777777" w:rsidR="008F77E4" w:rsidRDefault="008F77E4" w:rsidP="008F77E4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Prezentace je spojená s druhým úkolem – vyšla </w:t>
      </w:r>
      <w:r w:rsidRPr="008F77E4">
        <w:rPr>
          <w:b/>
          <w:bCs/>
          <w:noProof/>
        </w:rPr>
        <w:t>pohádka O Koronovi</w:t>
      </w:r>
    </w:p>
    <w:p w14:paraId="09FF5014" w14:textId="77777777" w:rsidR="008F77E4" w:rsidRDefault="008F77E4" w:rsidP="008F77E4">
      <w:pPr>
        <w:pStyle w:val="Odstavecseseznamem"/>
        <w:numPr>
          <w:ilvl w:val="2"/>
          <w:numId w:val="3"/>
        </w:numPr>
      </w:pPr>
      <w:r>
        <w:t xml:space="preserve">V českém znakovém jazyce </w:t>
      </w:r>
    </w:p>
    <w:p w14:paraId="6C1FF11B" w14:textId="1F382975" w:rsidR="008F77E4" w:rsidRDefault="005733D7" w:rsidP="008F77E4">
      <w:pPr>
        <w:pStyle w:val="Odstavecseseznamem"/>
        <w:numPr>
          <w:ilvl w:val="2"/>
          <w:numId w:val="3"/>
        </w:numPr>
      </w:pPr>
      <w:r>
        <w:t>Vytvořil ji Tamtam</w:t>
      </w:r>
    </w:p>
    <w:p w14:paraId="56AF70EF" w14:textId="39335E99" w:rsidR="00EB1673" w:rsidRDefault="008F77E4" w:rsidP="00EB1673">
      <w:pPr>
        <w:pStyle w:val="Odstavecseseznamem"/>
        <w:numPr>
          <w:ilvl w:val="0"/>
          <w:numId w:val="3"/>
        </w:numPr>
      </w:pPr>
      <w:r>
        <w:t xml:space="preserve">Zuzka </w:t>
      </w:r>
      <w:r w:rsidR="00EB1673">
        <w:t>–</w:t>
      </w:r>
      <w:r>
        <w:t xml:space="preserve"> </w:t>
      </w:r>
      <w:r w:rsidR="00EB1673" w:rsidRPr="00EB1673">
        <w:rPr>
          <w:b/>
          <w:bCs/>
        </w:rPr>
        <w:t xml:space="preserve">prezentace </w:t>
      </w:r>
      <w:r w:rsidR="00EB1673" w:rsidRPr="00EB1673">
        <w:rPr>
          <w:b/>
          <w:bCs/>
          <w:noProof/>
        </w:rPr>
        <w:t>o koronaviru</w:t>
      </w:r>
      <w:r w:rsidR="00EB1673">
        <w:rPr>
          <w:noProof/>
        </w:rPr>
        <w:t xml:space="preserve"> v</w:t>
      </w:r>
      <w:r w:rsidR="00EB1673">
        <w:t xml:space="preserve"> programu prezi.com </w:t>
      </w:r>
    </w:p>
    <w:p w14:paraId="02C0DC44" w14:textId="0DC76133" w:rsidR="00EB1673" w:rsidRDefault="00EB1673" w:rsidP="00EB1673">
      <w:pPr>
        <w:pStyle w:val="Odstavecseseznamem"/>
        <w:numPr>
          <w:ilvl w:val="1"/>
          <w:numId w:val="3"/>
        </w:numPr>
      </w:pPr>
      <w:r>
        <w:t xml:space="preserve">Spojeno s aktivitou pro spolužačky – křížovka </w:t>
      </w:r>
    </w:p>
    <w:p w14:paraId="34E8983A" w14:textId="534B6233" w:rsidR="00D42C3E" w:rsidRDefault="00D42C3E" w:rsidP="00EB1673">
      <w:pPr>
        <w:pStyle w:val="Odstavecseseznamem"/>
        <w:numPr>
          <w:ilvl w:val="1"/>
          <w:numId w:val="3"/>
        </w:numPr>
      </w:pPr>
      <w:r>
        <w:t>Další projekty spojené s neslyšícími v době COVID</w:t>
      </w:r>
    </w:p>
    <w:p w14:paraId="0E031B4B" w14:textId="59DB836B" w:rsidR="00D42C3E" w:rsidRDefault="00D42C3E" w:rsidP="00D42C3E">
      <w:pPr>
        <w:pStyle w:val="Odstavecseseznamem"/>
        <w:numPr>
          <w:ilvl w:val="2"/>
          <w:numId w:val="3"/>
        </w:numPr>
      </w:pPr>
      <w:r>
        <w:t xml:space="preserve">Infolinky s přepisem mluvené řeči </w:t>
      </w:r>
    </w:p>
    <w:p w14:paraId="554D94E8" w14:textId="3D09CCE9" w:rsidR="00D42C3E" w:rsidRDefault="00D42C3E" w:rsidP="005733D7">
      <w:pPr>
        <w:pStyle w:val="Odstavecseseznamem"/>
        <w:numPr>
          <w:ilvl w:val="2"/>
          <w:numId w:val="3"/>
        </w:numPr>
      </w:pPr>
      <w:r>
        <w:t>Doučování v</w:t>
      </w:r>
      <w:r w:rsidR="005733D7">
        <w:t> </w:t>
      </w:r>
      <w:r>
        <w:t>ČZJ</w:t>
      </w:r>
      <w:r w:rsidR="005733D7">
        <w:t xml:space="preserve"> (</w:t>
      </w:r>
      <w:hyperlink r:id="rId8" w:history="1">
        <w:r w:rsidR="005733D7" w:rsidRPr="00196113">
          <w:rPr>
            <w:rStyle w:val="Hypertextovodkaz"/>
          </w:rPr>
          <w:t>https://onlinedoucovaniczj.ff.cuni.cz/</w:t>
        </w:r>
      </w:hyperlink>
      <w:r w:rsidR="005733D7">
        <w:rPr>
          <w:rStyle w:val="Hypertextovodkaz"/>
        </w:rPr>
        <w:t>)</w:t>
      </w:r>
    </w:p>
    <w:p w14:paraId="6B3F021B" w14:textId="24A3B3D0" w:rsidR="00D42C3E" w:rsidRDefault="00D42C3E" w:rsidP="00D42C3E">
      <w:pPr>
        <w:pStyle w:val="Odstavecseseznamem"/>
        <w:numPr>
          <w:ilvl w:val="2"/>
          <w:numId w:val="3"/>
        </w:numPr>
      </w:pPr>
      <w:r>
        <w:t>Přeložená videa do ČZJ od ČUN, PUN</w:t>
      </w:r>
      <w:r w:rsidR="005733D7">
        <w:t>…</w:t>
      </w:r>
      <w:r>
        <w:t xml:space="preserve"> </w:t>
      </w:r>
    </w:p>
    <w:p w14:paraId="32700234" w14:textId="0950FE6D" w:rsidR="00D42C3E" w:rsidRDefault="00D42C3E" w:rsidP="005733D7">
      <w:pPr>
        <w:pStyle w:val="Odstavecseseznamem"/>
        <w:numPr>
          <w:ilvl w:val="2"/>
          <w:numId w:val="3"/>
        </w:numPr>
      </w:pPr>
      <w:r>
        <w:t>NaNUK</w:t>
      </w:r>
      <w:r w:rsidR="005733D7">
        <w:t xml:space="preserve"> (</w:t>
      </w:r>
      <w:hyperlink r:id="rId9" w:history="1">
        <w:r w:rsidR="005733D7" w:rsidRPr="000129FD">
          <w:rPr>
            <w:rStyle w:val="Hypertextovodkaz"/>
          </w:rPr>
          <w:t>https://neslysicinauk.ff.cuni.cz/</w:t>
        </w:r>
      </w:hyperlink>
      <w:r w:rsidR="005733D7">
        <w:t xml:space="preserve">) </w:t>
      </w:r>
    </w:p>
    <w:p w14:paraId="04FFCF59" w14:textId="6E2DD983" w:rsidR="00D42C3E" w:rsidRDefault="005733D7" w:rsidP="005733D7">
      <w:pPr>
        <w:pStyle w:val="Odstavecseseznamem"/>
        <w:numPr>
          <w:ilvl w:val="2"/>
          <w:numId w:val="3"/>
        </w:numPr>
      </w:pPr>
      <w:r>
        <w:lastRenderedPageBreak/>
        <w:t>Webové stránky</w:t>
      </w:r>
      <w:r w:rsidR="00D42C3E">
        <w:t xml:space="preserve">: </w:t>
      </w:r>
      <w:hyperlink r:id="rId10" w:history="1">
        <w:r w:rsidRPr="000129FD">
          <w:rPr>
            <w:rStyle w:val="Hypertextovodkaz"/>
          </w:rPr>
          <w:t>https://koronavirus.ff.cuni.cz/</w:t>
        </w:r>
      </w:hyperlink>
      <w:r>
        <w:t xml:space="preserve">, </w:t>
      </w:r>
      <w:hyperlink r:id="rId11" w:history="1">
        <w:r w:rsidRPr="000129FD">
          <w:rPr>
            <w:rStyle w:val="Hypertextovodkaz"/>
          </w:rPr>
          <w:t>https://cuni.cz/UK-6311.html?news=9843&amp;locale=cz</w:t>
        </w:r>
      </w:hyperlink>
      <w:r>
        <w:t xml:space="preserve"> – přeloženy</w:t>
      </w:r>
      <w:r w:rsidR="00D42C3E">
        <w:t xml:space="preserve"> do ČZJ</w:t>
      </w:r>
    </w:p>
    <w:p w14:paraId="04A106A0" w14:textId="617B00F2" w:rsidR="005733D7" w:rsidRDefault="006317B8" w:rsidP="005733D7">
      <w:pPr>
        <w:pStyle w:val="Odstavecseseznamem"/>
        <w:numPr>
          <w:ilvl w:val="2"/>
          <w:numId w:val="3"/>
        </w:numPr>
      </w:pPr>
      <w:hyperlink r:id="rId12" w:history="1">
        <w:r w:rsidR="005733D7" w:rsidRPr="000129FD">
          <w:rPr>
            <w:rStyle w:val="Hypertextovodkaz"/>
          </w:rPr>
          <w:t>https://wfdeaf.org/news/statement-on-accessible-communication-during-covid-19-pandemic/</w:t>
        </w:r>
      </w:hyperlink>
    </w:p>
    <w:p w14:paraId="46E02CE3" w14:textId="2018EB44" w:rsidR="002A3539" w:rsidRDefault="006317B8" w:rsidP="002A3539">
      <w:pPr>
        <w:pStyle w:val="Odstavecseseznamem"/>
        <w:numPr>
          <w:ilvl w:val="2"/>
          <w:numId w:val="3"/>
        </w:numPr>
      </w:pPr>
      <w:hyperlink r:id="rId13" w:history="1">
        <w:r w:rsidR="002A3539" w:rsidRPr="000129FD">
          <w:rPr>
            <w:rStyle w:val="Hypertextovodkaz"/>
          </w:rPr>
          <w:t>https://wfdeaf.org/coronavirus/</w:t>
        </w:r>
      </w:hyperlink>
      <w:r w:rsidR="002A3539">
        <w:t xml:space="preserve"> </w:t>
      </w:r>
    </w:p>
    <w:p w14:paraId="7706541C" w14:textId="33F7D29C" w:rsidR="00533DE7" w:rsidRDefault="00533DE7" w:rsidP="00533DE7">
      <w:pPr>
        <w:pStyle w:val="Odstavecseseznamem"/>
        <w:numPr>
          <w:ilvl w:val="2"/>
          <w:numId w:val="3"/>
        </w:numPr>
      </w:pPr>
      <w:hyperlink r:id="rId14" w:history="1">
        <w:r w:rsidRPr="004943FE">
          <w:rPr>
            <w:rStyle w:val="Hypertextovodkaz"/>
          </w:rPr>
          <w:t>https://www.infocentrum-sluch.cz/aktualne/o-koronaviru-s-detmi-v-czj/</w:t>
        </w:r>
      </w:hyperlink>
      <w:r>
        <w:t xml:space="preserve"> </w:t>
      </w:r>
      <w:bookmarkStart w:id="0" w:name="_GoBack"/>
      <w:bookmarkEnd w:id="0"/>
    </w:p>
    <w:p w14:paraId="01E468B9" w14:textId="623248F2" w:rsidR="00090502" w:rsidRDefault="00D42C3E" w:rsidP="005733D7">
      <w:pPr>
        <w:pStyle w:val="Odstavecseseznamem"/>
        <w:numPr>
          <w:ilvl w:val="0"/>
          <w:numId w:val="3"/>
        </w:numPr>
      </w:pPr>
      <w:r>
        <w:t xml:space="preserve">Káťa – </w:t>
      </w:r>
      <w:r w:rsidRPr="00D42C3E">
        <w:rPr>
          <w:b/>
          <w:bCs/>
        </w:rPr>
        <w:t>prezentace o diskutované knize</w:t>
      </w:r>
      <w:r>
        <w:t xml:space="preserve"> v prezi.com</w:t>
      </w:r>
    </w:p>
    <w:p w14:paraId="10C6D831" w14:textId="0464DD8A" w:rsidR="00D42C3E" w:rsidRDefault="00D42C3E" w:rsidP="00D42C3E">
      <w:pPr>
        <w:pStyle w:val="Odstavecseseznamem"/>
        <w:numPr>
          <w:ilvl w:val="0"/>
          <w:numId w:val="3"/>
        </w:numPr>
      </w:pPr>
      <w:r>
        <w:t xml:space="preserve">Týna – </w:t>
      </w:r>
      <w:r w:rsidRPr="00D42C3E">
        <w:rPr>
          <w:b/>
          <w:bCs/>
        </w:rPr>
        <w:t>komiks</w:t>
      </w:r>
      <w:r>
        <w:t>, kter</w:t>
      </w:r>
      <w:r w:rsidR="002A3539">
        <w:t>ý má za cíl připomenout</w:t>
      </w:r>
      <w:r>
        <w:t xml:space="preserve">, že při předávání informací o </w:t>
      </w:r>
      <w:r>
        <w:rPr>
          <w:noProof/>
        </w:rPr>
        <w:t>koronaviru</w:t>
      </w:r>
      <w:r>
        <w:t xml:space="preserve"> by se mělo myslet i na neslyšící</w:t>
      </w:r>
    </w:p>
    <w:p w14:paraId="6B451735" w14:textId="65D30838" w:rsidR="00090502" w:rsidRDefault="00090502" w:rsidP="00090502">
      <w:pPr>
        <w:pStyle w:val="Odstavecseseznamem"/>
        <w:numPr>
          <w:ilvl w:val="1"/>
          <w:numId w:val="3"/>
        </w:numPr>
      </w:pPr>
      <w:r>
        <w:t>Komiks vytvořený v programu Procreate</w:t>
      </w:r>
    </w:p>
    <w:p w14:paraId="6BEF3564" w14:textId="1CBD628B" w:rsidR="00090502" w:rsidRPr="00234EA5" w:rsidRDefault="00090502" w:rsidP="00090502">
      <w:pPr>
        <w:pStyle w:val="Odstavecseseznamem"/>
        <w:numPr>
          <w:ilvl w:val="1"/>
          <w:numId w:val="3"/>
        </w:numPr>
      </w:pPr>
      <w:r>
        <w:t xml:space="preserve">Zároveň křížovka týkající se tohoto článku: </w:t>
      </w:r>
      <w:hyperlink r:id="rId15" w:history="1">
        <w:r w:rsidRPr="00196113">
          <w:rPr>
            <w:rStyle w:val="Hypertextovodkaz"/>
          </w:rPr>
          <w:t>https://www.tamtam.cz/novinky-odjinud/porad-ucitelka-je-jiz-tlumoceny-do-ceskeho-znakoveho-jazyka/</w:t>
        </w:r>
      </w:hyperlink>
      <w:r>
        <w:t xml:space="preserve"> </w:t>
      </w:r>
    </w:p>
    <w:p w14:paraId="24CAEBB6" w14:textId="5591D6FE" w:rsidR="004304BF" w:rsidRPr="004304BF" w:rsidRDefault="004304BF" w:rsidP="00C94B8A">
      <w:pPr>
        <w:pStyle w:val="Nadpis1"/>
        <w:spacing w:before="0"/>
        <w:rPr>
          <w:rFonts w:asciiTheme="minorHAnsi" w:hAnsiTheme="minorHAnsi" w:cstheme="minorHAnsi"/>
          <w:b/>
          <w:bCs/>
          <w:color w:val="EF075F" w:themeColor="accent2"/>
        </w:rPr>
      </w:pPr>
      <w:r w:rsidRPr="004304BF">
        <w:rPr>
          <w:rFonts w:asciiTheme="minorHAnsi" w:hAnsiTheme="minorHAnsi" w:cstheme="minorHAnsi"/>
          <w:b/>
          <w:bCs/>
          <w:color w:val="EF075F" w:themeColor="accent2"/>
        </w:rPr>
        <w:t xml:space="preserve">Domácí úkol </w:t>
      </w:r>
    </w:p>
    <w:p w14:paraId="0D6EBD10" w14:textId="550C169E" w:rsidR="004304BF" w:rsidRDefault="002A3539" w:rsidP="004304BF">
      <w:pPr>
        <w:pStyle w:val="Odstavecseseznamem"/>
        <w:numPr>
          <w:ilvl w:val="0"/>
          <w:numId w:val="3"/>
        </w:numPr>
      </w:pPr>
      <w:r>
        <w:rPr>
          <w:b/>
          <w:bCs/>
        </w:rPr>
        <w:t>Podívat se na záznam z INSPO</w:t>
      </w:r>
      <w:r>
        <w:t xml:space="preserve"> a zkusit si </w:t>
      </w:r>
      <w:r w:rsidR="004841CF">
        <w:t xml:space="preserve">otitulkovat systémem BEEY </w:t>
      </w:r>
      <w:r>
        <w:t xml:space="preserve">otitulkovat nebo přepsat nějaký audio- nebo audiovizuální záznam </w:t>
      </w:r>
      <w:r w:rsidR="004841CF">
        <w:t>– potom na hodině řekneme, jak nám to šlo</w:t>
      </w:r>
      <w:r>
        <w:t>, a ukážeme ten přepis nebo titulky</w:t>
      </w:r>
      <w:r w:rsidR="004841CF">
        <w:t xml:space="preserve"> </w:t>
      </w:r>
      <w:r w:rsidR="004304BF">
        <w:t xml:space="preserve"> </w:t>
      </w:r>
    </w:p>
    <w:p w14:paraId="482C8708" w14:textId="4CD8DF35" w:rsidR="004304BF" w:rsidRPr="00F7243E" w:rsidRDefault="00090502" w:rsidP="00090502">
      <w:pPr>
        <w:pStyle w:val="Odstavecseseznamem"/>
        <w:numPr>
          <w:ilvl w:val="0"/>
          <w:numId w:val="3"/>
        </w:numPr>
      </w:pPr>
      <w:r w:rsidRPr="00090502">
        <w:rPr>
          <w:b/>
          <w:bCs/>
        </w:rPr>
        <w:t>Shrnout vše</w:t>
      </w:r>
      <w:r>
        <w:t xml:space="preserve">, co neslyšícím na světě a v České republice COVID dal a vzal – zpracovat jakoukoli formou a odevzdat do sekce </w:t>
      </w:r>
      <w:r w:rsidR="00955522">
        <w:t>Odevzdávání úkolu</w:t>
      </w:r>
      <w:r>
        <w:t xml:space="preserve"> z 3. hodiny </w:t>
      </w:r>
    </w:p>
    <w:sectPr w:rsidR="004304BF" w:rsidRPr="00F7243E">
      <w:headerReference w:type="default" r:id="rId16"/>
      <w:footerReference w:type="default" r:id="rId1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9BF7AD" w14:textId="77777777" w:rsidR="006317B8" w:rsidRDefault="006317B8" w:rsidP="00BC049D">
      <w:pPr>
        <w:spacing w:after="0" w:line="240" w:lineRule="auto"/>
      </w:pPr>
      <w:r>
        <w:separator/>
      </w:r>
    </w:p>
  </w:endnote>
  <w:endnote w:type="continuationSeparator" w:id="0">
    <w:p w14:paraId="0350ED95" w14:textId="77777777" w:rsidR="006317B8" w:rsidRDefault="006317B8" w:rsidP="00BC0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18"/>
        <w:szCs w:val="18"/>
      </w:rPr>
      <w:id w:val="1665665327"/>
      <w:docPartObj>
        <w:docPartGallery w:val="Page Numbers (Bottom of Page)"/>
        <w:docPartUnique/>
      </w:docPartObj>
    </w:sdtPr>
    <w:sdtEndPr/>
    <w:sdtContent>
      <w:p w14:paraId="4FF0222D" w14:textId="316D6574" w:rsidR="00CA344E" w:rsidRPr="002A3539" w:rsidRDefault="00CA344E">
        <w:pPr>
          <w:pStyle w:val="Zpat"/>
          <w:jc w:val="right"/>
          <w:rPr>
            <w:sz w:val="18"/>
            <w:szCs w:val="18"/>
          </w:rPr>
        </w:pPr>
        <w:r w:rsidRPr="002A3539">
          <w:rPr>
            <w:sz w:val="18"/>
            <w:szCs w:val="18"/>
          </w:rPr>
          <w:fldChar w:fldCharType="begin"/>
        </w:r>
        <w:r w:rsidRPr="002A3539">
          <w:rPr>
            <w:sz w:val="18"/>
            <w:szCs w:val="18"/>
          </w:rPr>
          <w:instrText>PAGE   \* MERGEFORMAT</w:instrText>
        </w:r>
        <w:r w:rsidRPr="002A3539">
          <w:rPr>
            <w:sz w:val="18"/>
            <w:szCs w:val="18"/>
          </w:rPr>
          <w:fldChar w:fldCharType="separate"/>
        </w:r>
        <w:r w:rsidR="00CA183F">
          <w:rPr>
            <w:noProof/>
            <w:sz w:val="18"/>
            <w:szCs w:val="18"/>
          </w:rPr>
          <w:t>2</w:t>
        </w:r>
        <w:r w:rsidRPr="002A3539">
          <w:rPr>
            <w:sz w:val="18"/>
            <w:szCs w:val="18"/>
          </w:rPr>
          <w:fldChar w:fldCharType="end"/>
        </w:r>
      </w:p>
    </w:sdtContent>
  </w:sdt>
  <w:p w14:paraId="6585C054" w14:textId="77777777" w:rsidR="00CA344E" w:rsidRDefault="00CA344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7AC9F8" w14:textId="77777777" w:rsidR="006317B8" w:rsidRDefault="006317B8" w:rsidP="00BC049D">
      <w:pPr>
        <w:spacing w:after="0" w:line="240" w:lineRule="auto"/>
      </w:pPr>
      <w:r>
        <w:separator/>
      </w:r>
    </w:p>
  </w:footnote>
  <w:footnote w:type="continuationSeparator" w:id="0">
    <w:p w14:paraId="379578CC" w14:textId="77777777" w:rsidR="006317B8" w:rsidRDefault="006317B8" w:rsidP="00BC04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3A09CB" w14:textId="24748136" w:rsidR="00034DCD" w:rsidRPr="005733D7" w:rsidRDefault="004617B9">
    <w:pPr>
      <w:pStyle w:val="Zhlav"/>
      <w:rPr>
        <w:noProof/>
        <w:sz w:val="18"/>
        <w:szCs w:val="18"/>
      </w:rPr>
    </w:pPr>
    <w:r w:rsidRPr="005733D7">
      <w:rPr>
        <w:noProof/>
        <w:sz w:val="18"/>
        <w:szCs w:val="18"/>
      </w:rPr>
      <w:t>Aktuální otázky hluchoty</w:t>
    </w:r>
    <w:r w:rsidR="00034DCD" w:rsidRPr="005733D7">
      <w:rPr>
        <w:noProof/>
        <w:sz w:val="18"/>
        <w:szCs w:val="18"/>
      </w:rPr>
      <w:tab/>
      <w:t>ZS 2020</w:t>
    </w:r>
    <w:r w:rsidR="00034DCD" w:rsidRPr="005733D7">
      <w:rPr>
        <w:noProof/>
        <w:sz w:val="18"/>
        <w:szCs w:val="18"/>
      </w:rPr>
      <w:tab/>
      <w:t>zapsala: Veronika Vinklátová</w:t>
    </w:r>
  </w:p>
  <w:p w14:paraId="3B936DAC" w14:textId="6216FC5B" w:rsidR="00BC049D" w:rsidRPr="005733D7" w:rsidRDefault="00034DCD">
    <w:pPr>
      <w:pStyle w:val="Zhlav"/>
      <w:rPr>
        <w:noProof/>
        <w:sz w:val="18"/>
        <w:szCs w:val="18"/>
      </w:rPr>
    </w:pPr>
    <w:r w:rsidRPr="005733D7">
      <w:rPr>
        <w:noProof/>
        <w:sz w:val="18"/>
        <w:szCs w:val="18"/>
      </w:rPr>
      <w:tab/>
    </w:r>
    <w:r w:rsidR="00CA344E" w:rsidRPr="005733D7">
      <w:rPr>
        <w:noProof/>
        <w:sz w:val="18"/>
        <w:szCs w:val="18"/>
      </w:rPr>
      <w:t xml:space="preserve">Mgr. </w:t>
    </w:r>
    <w:r w:rsidR="004617B9" w:rsidRPr="005733D7">
      <w:rPr>
        <w:noProof/>
        <w:sz w:val="18"/>
        <w:szCs w:val="18"/>
      </w:rPr>
      <w:t>Andrea Hudáková</w:t>
    </w:r>
    <w:r w:rsidR="00CA344E" w:rsidRPr="005733D7">
      <w:rPr>
        <w:noProof/>
        <w:sz w:val="18"/>
        <w:szCs w:val="18"/>
      </w:rPr>
      <w:t>, Ph.D.</w:t>
    </w:r>
    <w:r w:rsidR="00540D55" w:rsidRPr="005733D7">
      <w:rPr>
        <w:noProof/>
        <w:sz w:val="18"/>
        <w:szCs w:val="18"/>
      </w:rPr>
      <w:tab/>
    </w:r>
    <w:r w:rsidR="004E72E5" w:rsidRPr="005733D7">
      <w:rPr>
        <w:noProof/>
        <w:sz w:val="18"/>
        <w:szCs w:val="18"/>
      </w:rPr>
      <w:t>3</w:t>
    </w:r>
    <w:r w:rsidR="00540D55" w:rsidRPr="005733D7">
      <w:rPr>
        <w:noProof/>
        <w:sz w:val="18"/>
        <w:szCs w:val="18"/>
      </w:rPr>
      <w:t xml:space="preserve">.hodina: </w:t>
    </w:r>
    <w:r w:rsidR="004E72E5" w:rsidRPr="005733D7">
      <w:rPr>
        <w:noProof/>
        <w:sz w:val="18"/>
        <w:szCs w:val="18"/>
      </w:rPr>
      <w:t>15</w:t>
    </w:r>
    <w:r w:rsidR="00540D55" w:rsidRPr="005733D7">
      <w:rPr>
        <w:noProof/>
        <w:sz w:val="18"/>
        <w:szCs w:val="18"/>
      </w:rPr>
      <w:t>.10.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AA395D"/>
    <w:multiLevelType w:val="hybridMultilevel"/>
    <w:tmpl w:val="30361744"/>
    <w:lvl w:ilvl="0" w:tplc="0405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B760861"/>
    <w:multiLevelType w:val="hybridMultilevel"/>
    <w:tmpl w:val="5D6436C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5B5485"/>
    <w:multiLevelType w:val="hybridMultilevel"/>
    <w:tmpl w:val="9E6E5742"/>
    <w:lvl w:ilvl="0" w:tplc="04050015">
      <w:start w:val="1"/>
      <w:numFmt w:val="upperLetter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CF3EEE"/>
    <w:multiLevelType w:val="hybridMultilevel"/>
    <w:tmpl w:val="4C526EC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DB03AB"/>
    <w:multiLevelType w:val="hybridMultilevel"/>
    <w:tmpl w:val="BFDAB22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B3407D"/>
    <w:multiLevelType w:val="hybridMultilevel"/>
    <w:tmpl w:val="09926994"/>
    <w:lvl w:ilvl="0" w:tplc="0DAA9F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FF6CA24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</w:rPr>
    </w:lvl>
    <w:lvl w:ilvl="2" w:tplc="17265F7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3" w:tplc="92DA5302">
      <w:start w:val="1"/>
      <w:numFmt w:val="bullet"/>
      <w:lvlText w:val="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53F1340"/>
    <w:multiLevelType w:val="hybridMultilevel"/>
    <w:tmpl w:val="6FD25B6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1"/>
  </w:num>
  <w:num w:numId="5">
    <w:abstractNumId w:val="2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MbU0NjM1MjQxMLZQ0lEKTi0uzszPAykwqgUACZj7nSwAAAA="/>
  </w:docVars>
  <w:rsids>
    <w:rsidRoot w:val="00493081"/>
    <w:rsid w:val="00034DCD"/>
    <w:rsid w:val="00090502"/>
    <w:rsid w:val="00103719"/>
    <w:rsid w:val="00146335"/>
    <w:rsid w:val="001A0DB0"/>
    <w:rsid w:val="001F35F2"/>
    <w:rsid w:val="00234EA5"/>
    <w:rsid w:val="00272983"/>
    <w:rsid w:val="002A3539"/>
    <w:rsid w:val="002F0106"/>
    <w:rsid w:val="00335565"/>
    <w:rsid w:val="00356FE6"/>
    <w:rsid w:val="003E39EF"/>
    <w:rsid w:val="004304BF"/>
    <w:rsid w:val="00451958"/>
    <w:rsid w:val="004617B9"/>
    <w:rsid w:val="00471834"/>
    <w:rsid w:val="00480D4B"/>
    <w:rsid w:val="004841CF"/>
    <w:rsid w:val="00493081"/>
    <w:rsid w:val="004E72E5"/>
    <w:rsid w:val="004F14CD"/>
    <w:rsid w:val="004F5139"/>
    <w:rsid w:val="00533DE7"/>
    <w:rsid w:val="00540D55"/>
    <w:rsid w:val="005733D7"/>
    <w:rsid w:val="005903DB"/>
    <w:rsid w:val="005B3FCD"/>
    <w:rsid w:val="005E404C"/>
    <w:rsid w:val="0061491B"/>
    <w:rsid w:val="00620542"/>
    <w:rsid w:val="006222C8"/>
    <w:rsid w:val="006317B8"/>
    <w:rsid w:val="006C14D2"/>
    <w:rsid w:val="007063B4"/>
    <w:rsid w:val="007215A0"/>
    <w:rsid w:val="00736D77"/>
    <w:rsid w:val="0079594D"/>
    <w:rsid w:val="00795C95"/>
    <w:rsid w:val="007E5DF7"/>
    <w:rsid w:val="00817D1C"/>
    <w:rsid w:val="008A40CE"/>
    <w:rsid w:val="008F77E4"/>
    <w:rsid w:val="009245FD"/>
    <w:rsid w:val="00936FF9"/>
    <w:rsid w:val="00955522"/>
    <w:rsid w:val="00987A9C"/>
    <w:rsid w:val="00A335D6"/>
    <w:rsid w:val="00A50255"/>
    <w:rsid w:val="00A60D90"/>
    <w:rsid w:val="00A75754"/>
    <w:rsid w:val="00B1550E"/>
    <w:rsid w:val="00B32A16"/>
    <w:rsid w:val="00B33E3F"/>
    <w:rsid w:val="00B64076"/>
    <w:rsid w:val="00B75BB9"/>
    <w:rsid w:val="00BC049D"/>
    <w:rsid w:val="00C04EBD"/>
    <w:rsid w:val="00C52142"/>
    <w:rsid w:val="00C94B8A"/>
    <w:rsid w:val="00CA183F"/>
    <w:rsid w:val="00CA344E"/>
    <w:rsid w:val="00CB4531"/>
    <w:rsid w:val="00D22E74"/>
    <w:rsid w:val="00D42C3E"/>
    <w:rsid w:val="00DF36AF"/>
    <w:rsid w:val="00EB1673"/>
    <w:rsid w:val="00EF7F5F"/>
    <w:rsid w:val="00F002C9"/>
    <w:rsid w:val="00F616EC"/>
    <w:rsid w:val="00F72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79786B"/>
  <w15:chartTrackingRefBased/>
  <w15:docId w15:val="{19A43E96-BD57-476C-8089-A9A0D07F4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034D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A6084F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4F51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6084F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0371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BC04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C049D"/>
  </w:style>
  <w:style w:type="paragraph" w:styleId="Zpat">
    <w:name w:val="footer"/>
    <w:basedOn w:val="Normln"/>
    <w:link w:val="ZpatChar"/>
    <w:uiPriority w:val="99"/>
    <w:unhideWhenUsed/>
    <w:rsid w:val="00BC04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C049D"/>
  </w:style>
  <w:style w:type="character" w:customStyle="1" w:styleId="Nadpis1Char">
    <w:name w:val="Nadpis 1 Char"/>
    <w:basedOn w:val="Standardnpsmoodstavce"/>
    <w:link w:val="Nadpis1"/>
    <w:uiPriority w:val="9"/>
    <w:rsid w:val="00034DCD"/>
    <w:rPr>
      <w:rFonts w:asciiTheme="majorHAnsi" w:eastAsiaTheme="majorEastAsia" w:hAnsiTheme="majorHAnsi" w:cstheme="majorBidi"/>
      <w:color w:val="A6084F" w:themeColor="accent1" w:themeShade="BF"/>
      <w:sz w:val="32"/>
      <w:szCs w:val="32"/>
    </w:rPr>
  </w:style>
  <w:style w:type="paragraph" w:styleId="Nzev">
    <w:name w:val="Title"/>
    <w:basedOn w:val="Normln"/>
    <w:next w:val="Normln"/>
    <w:link w:val="NzevChar"/>
    <w:uiPriority w:val="10"/>
    <w:qFormat/>
    <w:rsid w:val="00034D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034D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4F513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adpis2Char">
    <w:name w:val="Nadpis 2 Char"/>
    <w:basedOn w:val="Standardnpsmoodstavce"/>
    <w:link w:val="Nadpis2"/>
    <w:uiPriority w:val="9"/>
    <w:rsid w:val="004F5139"/>
    <w:rPr>
      <w:rFonts w:asciiTheme="majorHAnsi" w:eastAsiaTheme="majorEastAsia" w:hAnsiTheme="majorHAnsi" w:cstheme="majorBidi"/>
      <w:color w:val="A6084F" w:themeColor="accent1" w:themeShade="BF"/>
      <w:sz w:val="26"/>
      <w:szCs w:val="26"/>
    </w:rPr>
  </w:style>
  <w:style w:type="character" w:styleId="Hypertextovodkaz">
    <w:name w:val="Hyperlink"/>
    <w:basedOn w:val="Standardnpsmoodstavce"/>
    <w:uiPriority w:val="99"/>
    <w:unhideWhenUsed/>
    <w:rsid w:val="00EF7F5F"/>
    <w:rPr>
      <w:color w:val="57052E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EF7F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nlinedoucovaniczj.ff.cuni.cz/" TargetMode="External"/><Relationship Id="rId13" Type="http://schemas.openxmlformats.org/officeDocument/2006/relationships/hyperlink" Target="https://wfdeaf.org/coronavirus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fdeaf.org/news/statement-on-accessible-communication-during-covid-19-pandemic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uni.cz/UK-6311.html?news=9843&amp;locale=cz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tamtam.cz/novinky-odjinud/porad-ucitelka-je-jiz-tlumoceny-do-ceskeho-znakoveho-jazyka/" TargetMode="External"/><Relationship Id="rId10" Type="http://schemas.openxmlformats.org/officeDocument/2006/relationships/hyperlink" Target="https://koronavirus.ff.cuni.cz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neslysicinauk.ff.cuni.cz/" TargetMode="External"/><Relationship Id="rId14" Type="http://schemas.openxmlformats.org/officeDocument/2006/relationships/hyperlink" Target="https://www.infocentrum-sluch.cz/aktualne/o-koronaviru-s-detmi-v-czj/" TargetMode="External"/></Relationships>
</file>

<file path=word/theme/theme1.xml><?xml version="1.0" encoding="utf-8"?>
<a:theme xmlns:a="http://schemas.openxmlformats.org/drawingml/2006/main" name="Motiv Office">
  <a:themeElements>
    <a:clrScheme name="Cyklámen">
      <a:dk1>
        <a:sysClr val="windowText" lastClr="000000"/>
      </a:dk1>
      <a:lt1>
        <a:sysClr val="window" lastClr="FFFFFF"/>
      </a:lt1>
      <a:dk2>
        <a:srgbClr val="8B0752"/>
      </a:dk2>
      <a:lt2>
        <a:srgbClr val="DBEFF9"/>
      </a:lt2>
      <a:accent1>
        <a:srgbClr val="DF0B6B"/>
      </a:accent1>
      <a:accent2>
        <a:srgbClr val="EF075F"/>
      </a:accent2>
      <a:accent3>
        <a:srgbClr val="C50B64"/>
      </a:accent3>
      <a:accent4>
        <a:srgbClr val="10CF9B"/>
      </a:accent4>
      <a:accent5>
        <a:srgbClr val="7CCA62"/>
      </a:accent5>
      <a:accent6>
        <a:srgbClr val="A5C249"/>
      </a:accent6>
      <a:hlink>
        <a:srgbClr val="57052E"/>
      </a:hlink>
      <a:folHlink>
        <a:srgbClr val="85DFD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3CC9EC-9BFF-4BCA-BE61-15D7BF472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3</Words>
  <Characters>3265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klátová, Veronika</dc:creator>
  <cp:keywords/>
  <dc:description/>
  <cp:lastModifiedBy>Windows User</cp:lastModifiedBy>
  <cp:revision>2</cp:revision>
  <dcterms:created xsi:type="dcterms:W3CDTF">2020-10-16T18:54:00Z</dcterms:created>
  <dcterms:modified xsi:type="dcterms:W3CDTF">2020-10-16T18:54:00Z</dcterms:modified>
</cp:coreProperties>
</file>